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590B1" w14:textId="2F84F3C0" w:rsidR="004D2C5D" w:rsidRDefault="007D0028">
      <w:pPr>
        <w:rPr>
          <w:noProof/>
          <w:sz w:val="20"/>
          <w:szCs w:val="20"/>
          <w:lang w:val="es-CL" w:eastAsia="es-CL"/>
        </w:rPr>
      </w:pPr>
      <w:r w:rsidRPr="007031C3">
        <w:rPr>
          <w:noProof/>
          <w:sz w:val="20"/>
          <w:szCs w:val="20"/>
          <w:lang w:val="es-CL" w:eastAsia="es-CL"/>
        </w:rPr>
        <w:drawing>
          <wp:inline distT="0" distB="0" distL="0" distR="0" wp14:anchorId="74E5800C" wp14:editId="2DAA530F">
            <wp:extent cx="1800225" cy="3810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C946C" w14:textId="77777777" w:rsidR="00FC3B98" w:rsidRPr="00DE476C" w:rsidRDefault="00FC3B98">
      <w:pPr>
        <w:rPr>
          <w:rFonts w:ascii="Arial" w:hAnsi="Arial" w:cs="Aria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5F1C41" w14:paraId="3BD240ED" w14:textId="77777777" w:rsidTr="006872D3">
        <w:trPr>
          <w:jc w:val="center"/>
        </w:trPr>
        <w:tc>
          <w:tcPr>
            <w:tcW w:w="9544" w:type="dxa"/>
          </w:tcPr>
          <w:p w14:paraId="7456A4FC" w14:textId="77777777" w:rsidR="00441C41" w:rsidRPr="005F1C41" w:rsidRDefault="00441C41" w:rsidP="00441C4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5F1C41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ARTA DE APOYO JEFATURA</w:t>
            </w:r>
            <w:r w:rsidR="0043322F" w:rsidRPr="005F1C41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S</w:t>
            </w:r>
            <w:r w:rsidRPr="005F1C41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 DIRECTA</w:t>
            </w:r>
            <w:r w:rsidR="0043322F" w:rsidRPr="005F1C41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S</w:t>
            </w:r>
            <w:r w:rsidR="00EC65D9" w:rsidRPr="005F1C41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 UTEM</w:t>
            </w:r>
          </w:p>
          <w:p w14:paraId="3B0448C4" w14:textId="77777777" w:rsidR="00441C41" w:rsidRPr="005F1C41" w:rsidRDefault="00441C41" w:rsidP="00441C4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5F1C41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POSTULACIÓN DE PROYECTO DE INVESTIGACIÓN</w:t>
            </w:r>
          </w:p>
          <w:p w14:paraId="2E684C5D" w14:textId="77777777" w:rsidR="00441C41" w:rsidRPr="005F1C41" w:rsidRDefault="00441C41" w:rsidP="00B2697B">
            <w:pPr>
              <w:pStyle w:val="Ttulo1"/>
              <w:jc w:val="center"/>
              <w:rPr>
                <w:rFonts w:ascii="Arial" w:hAnsi="Arial" w:cs="Arial"/>
                <w:b/>
                <w:sz w:val="6"/>
                <w:szCs w:val="6"/>
                <w:lang w:val="es-CL"/>
              </w:rPr>
            </w:pPr>
          </w:p>
          <w:p w14:paraId="7246585C" w14:textId="1AD9B406" w:rsidR="00B2697B" w:rsidRPr="005F1C41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5F1C41">
              <w:rPr>
                <w:rFonts w:ascii="Arial" w:hAnsi="Arial" w:cs="Arial"/>
                <w:b/>
                <w:sz w:val="20"/>
                <w:lang w:val="es-CL"/>
              </w:rPr>
              <w:t>CONCURSO INTERNO DE FOMENTO A LA I+D+</w:t>
            </w:r>
            <w:r w:rsidR="000E4697" w:rsidRPr="005F1C41">
              <w:rPr>
                <w:rFonts w:ascii="Arial" w:hAnsi="Arial" w:cs="Arial"/>
                <w:b/>
                <w:sz w:val="20"/>
                <w:lang w:val="es-CL"/>
              </w:rPr>
              <w:t>i</w:t>
            </w:r>
            <w:r w:rsidR="00D42DC9">
              <w:rPr>
                <w:rFonts w:ascii="Arial" w:hAnsi="Arial" w:cs="Arial"/>
                <w:b/>
                <w:sz w:val="20"/>
                <w:lang w:val="es-CL"/>
              </w:rPr>
              <w:t>+e Y</w:t>
            </w:r>
            <w:r w:rsidR="00DB7987" w:rsidRPr="005F1C41">
              <w:rPr>
                <w:rFonts w:ascii="Arial" w:hAnsi="Arial" w:cs="Arial"/>
                <w:b/>
                <w:sz w:val="20"/>
                <w:lang w:val="es-CL"/>
              </w:rPr>
              <w:t xml:space="preserve"> CREACIÓN </w:t>
            </w:r>
            <w:r w:rsidR="00ED45BF" w:rsidRPr="005F1C41">
              <w:rPr>
                <w:rFonts w:ascii="Arial" w:hAnsi="Arial" w:cs="Arial"/>
                <w:b/>
                <w:sz w:val="20"/>
                <w:lang w:val="es-CL"/>
              </w:rPr>
              <w:t>202</w:t>
            </w:r>
            <w:r w:rsidR="00CB4C38">
              <w:rPr>
                <w:rFonts w:ascii="Arial" w:hAnsi="Arial" w:cs="Arial"/>
                <w:b/>
                <w:sz w:val="20"/>
                <w:lang w:val="es-CL"/>
              </w:rPr>
              <w:t>6</w:t>
            </w:r>
          </w:p>
          <w:p w14:paraId="0FB8B3B1" w14:textId="77777777" w:rsidR="001D6517" w:rsidRPr="005F1C41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5F1C41">
              <w:rPr>
                <w:rFonts w:ascii="Arial" w:hAnsi="Arial" w:cs="Arial"/>
                <w:b/>
                <w:sz w:val="20"/>
                <w:lang w:val="es-CL"/>
              </w:rPr>
              <w:t>UNIVERSIDAD TECNOLÓGICA METROPOLITANA</w:t>
            </w:r>
          </w:p>
        </w:tc>
      </w:tr>
    </w:tbl>
    <w:p w14:paraId="0C11A3B6" w14:textId="77777777" w:rsidR="00267A75" w:rsidRPr="005F1C41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1BC227E7" w14:textId="10903155" w:rsidR="0043322F" w:rsidRPr="005F1C41" w:rsidRDefault="001E5AD0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>Por medio de la presente, los/las firmantes informan su apoyo para la presentación de la propuesta titulada “</w:t>
      </w:r>
      <w:r w:rsidR="005F1C41" w:rsidRPr="005F1C41">
        <w:rPr>
          <w:rFonts w:ascii="Arial" w:eastAsia="Times New Roman" w:hAnsi="Arial" w:cs="Arial"/>
          <w:b/>
          <w:sz w:val="20"/>
          <w:szCs w:val="20"/>
          <w:lang w:val="es-CL" w:eastAsia="ja-JP"/>
        </w:rPr>
        <w:t>……</w:t>
      </w: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>”, al Concurso Interno de Fomento a la I+D+i</w:t>
      </w:r>
      <w:r w:rsidR="00D42DC9">
        <w:rPr>
          <w:rFonts w:ascii="Arial" w:eastAsia="Times New Roman" w:hAnsi="Arial" w:cs="Arial"/>
          <w:sz w:val="20"/>
          <w:szCs w:val="20"/>
          <w:lang w:val="es-CL" w:eastAsia="ja-JP"/>
        </w:rPr>
        <w:t>+e y</w:t>
      </w: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Creación 20</w:t>
      </w:r>
      <w:r w:rsidR="00ED45BF" w:rsidRPr="005F1C41">
        <w:rPr>
          <w:rFonts w:ascii="Arial" w:eastAsia="Times New Roman" w:hAnsi="Arial" w:cs="Arial"/>
          <w:sz w:val="20"/>
          <w:szCs w:val="20"/>
          <w:lang w:val="es-CL" w:eastAsia="ja-JP"/>
        </w:rPr>
        <w:t>2</w:t>
      </w:r>
      <w:r w:rsidR="00CB4C38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>, “Proyectos de Fortalecimiento para Equipamiento Científico y Tecnológico”. La propuesta mencionada apunta a la adquisición del siguiente equipamiento:</w:t>
      </w:r>
    </w:p>
    <w:p w14:paraId="028197E5" w14:textId="77777777" w:rsidR="001E5AD0" w:rsidRPr="005F1C41" w:rsidRDefault="001E5AD0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9"/>
        <w:gridCol w:w="7076"/>
      </w:tblGrid>
      <w:tr w:rsidR="001E5AD0" w:rsidRPr="0040373D" w14:paraId="0989A2FF" w14:textId="77777777" w:rsidTr="00D42DC9">
        <w:trPr>
          <w:trHeight w:val="340"/>
          <w:jc w:val="center"/>
        </w:trPr>
        <w:tc>
          <w:tcPr>
            <w:tcW w:w="2209" w:type="dxa"/>
            <w:shd w:val="clear" w:color="auto" w:fill="0033CC"/>
            <w:noWrap/>
            <w:hideMark/>
          </w:tcPr>
          <w:p w14:paraId="40ACF0E7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7076" w:type="dxa"/>
          </w:tcPr>
          <w:p w14:paraId="45A2970D" w14:textId="77777777" w:rsidR="001E5AD0" w:rsidRPr="000516AD" w:rsidRDefault="001E5AD0" w:rsidP="000B2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5AD0" w:rsidRPr="00FB559E" w14:paraId="2346E50C" w14:textId="77777777" w:rsidTr="00D42DC9">
        <w:trPr>
          <w:trHeight w:val="340"/>
          <w:jc w:val="center"/>
        </w:trPr>
        <w:tc>
          <w:tcPr>
            <w:tcW w:w="2209" w:type="dxa"/>
            <w:shd w:val="clear" w:color="auto" w:fill="0033CC"/>
            <w:noWrap/>
          </w:tcPr>
          <w:p w14:paraId="003EB8E1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Lugar de instalación</w:t>
            </w:r>
          </w:p>
        </w:tc>
        <w:tc>
          <w:tcPr>
            <w:tcW w:w="7076" w:type="dxa"/>
          </w:tcPr>
          <w:p w14:paraId="0147319C" w14:textId="77777777" w:rsidR="001E5AD0" w:rsidRPr="00FB559E" w:rsidRDefault="001E5AD0" w:rsidP="000B23CD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p w14:paraId="71CDC81F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E834CB6" w14:textId="57492F59" w:rsidR="001E5AD0" w:rsidRPr="005F1C41" w:rsidRDefault="001E5AD0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>El Núcleo de Investigación (NI) de esta propuesta, exigido según bases concursales, estará conformado por un/a Coordinador/a Responsable (CR)</w:t>
      </w:r>
      <w:r w:rsidR="007518F5" w:rsidRPr="005F1C41">
        <w:rPr>
          <w:rFonts w:ascii="Arial" w:eastAsia="Times New Roman" w:hAnsi="Arial" w:cs="Arial"/>
          <w:sz w:val="20"/>
          <w:szCs w:val="20"/>
          <w:lang w:val="es-CL" w:eastAsia="ja-JP"/>
        </w:rPr>
        <w:t>, un/a Coordinador/a Responsable Alterno/a (CA)</w:t>
      </w: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y, al menos dos </w:t>
      </w:r>
      <w:r w:rsidR="00A163F4" w:rsidRPr="005F1C41">
        <w:rPr>
          <w:rFonts w:ascii="Arial" w:eastAsia="Times New Roman" w:hAnsi="Arial" w:cs="Arial"/>
          <w:sz w:val="20"/>
          <w:szCs w:val="20"/>
          <w:lang w:val="es-CL" w:eastAsia="ja-JP"/>
        </w:rPr>
        <w:t>Coinvestigadores</w:t>
      </w: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t>/as (Co-I). Además, el NI debe estar constituido por integrantes que, a lo menos, pertenezcan a dos departamentos distintos de la Universidad. En el caso de académicos/as que no pertenezcan a un departamento, bastará con su adscripción a uno de los programas vigentes de la Universidad. En el caso de la propuesta anteriormente individualizada, el NI estará conformado por:</w:t>
      </w:r>
    </w:p>
    <w:p w14:paraId="0E22E146" w14:textId="77777777" w:rsidR="001E5AD0" w:rsidRPr="005F1C41" w:rsidRDefault="001E5AD0" w:rsidP="001E5AD0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1E5AD0" w:rsidRPr="00A956CF" w14:paraId="1DA5DEA9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6B28F758" w14:textId="77777777" w:rsidR="001E5AD0" w:rsidRPr="00A956CF" w:rsidRDefault="001E5AD0" w:rsidP="000B2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bookmarkStart w:id="0" w:name="_Hlk148650469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DATOS DE EL/LA CR</w:t>
            </w:r>
          </w:p>
        </w:tc>
      </w:tr>
      <w:tr w:rsidR="001E5AD0" w:rsidRPr="001E5AD0" w14:paraId="48A0E1BF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  <w:hideMark/>
          </w:tcPr>
          <w:p w14:paraId="7F5BBE4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5942" w:type="dxa"/>
          </w:tcPr>
          <w:p w14:paraId="7D9E9AAD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484C700B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5F0142D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partamento/Programa  UTEM</w:t>
            </w:r>
          </w:p>
        </w:tc>
        <w:tc>
          <w:tcPr>
            <w:tcW w:w="5942" w:type="dxa"/>
          </w:tcPr>
          <w:p w14:paraId="4E6D0B04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4DD5A8FB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37733CCC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 UTEM (si aplica)</w:t>
            </w:r>
          </w:p>
        </w:tc>
        <w:tc>
          <w:tcPr>
            <w:tcW w:w="5942" w:type="dxa"/>
          </w:tcPr>
          <w:p w14:paraId="5AF0400A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bookmarkEnd w:id="0"/>
    </w:tbl>
    <w:p w14:paraId="18C08DDC" w14:textId="77777777" w:rsid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7518F5" w:rsidRPr="00A956CF" w14:paraId="10AF9CF0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2E0F013F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CL" w:eastAsia="ja-JP"/>
              </w:rPr>
            </w:pPr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DATOS DE EL/LA CA</w:t>
            </w:r>
          </w:p>
        </w:tc>
      </w:tr>
      <w:tr w:rsidR="007518F5" w:rsidRPr="007518F5" w14:paraId="0005B50A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  <w:hideMark/>
          </w:tcPr>
          <w:p w14:paraId="3C246EDE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</w:pPr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Nombre</w:t>
            </w:r>
          </w:p>
        </w:tc>
        <w:tc>
          <w:tcPr>
            <w:tcW w:w="5942" w:type="dxa"/>
          </w:tcPr>
          <w:p w14:paraId="5CBDFFA8" w14:textId="77777777" w:rsidR="007518F5" w:rsidRPr="007518F5" w:rsidRDefault="007518F5" w:rsidP="007518F5">
            <w:pPr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ja-JP"/>
              </w:rPr>
            </w:pPr>
          </w:p>
        </w:tc>
      </w:tr>
      <w:tr w:rsidR="007518F5" w:rsidRPr="007518F5" w14:paraId="2537811B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75FEEE69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</w:pPr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Departamento/Programa  UTEM</w:t>
            </w:r>
          </w:p>
        </w:tc>
        <w:tc>
          <w:tcPr>
            <w:tcW w:w="5942" w:type="dxa"/>
          </w:tcPr>
          <w:p w14:paraId="500D31AC" w14:textId="77777777" w:rsidR="007518F5" w:rsidRPr="007518F5" w:rsidRDefault="007518F5" w:rsidP="007518F5">
            <w:pPr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ja-JP"/>
              </w:rPr>
            </w:pPr>
          </w:p>
        </w:tc>
      </w:tr>
      <w:tr w:rsidR="007518F5" w:rsidRPr="007518F5" w14:paraId="43C6EBC0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5D60B8AE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</w:pPr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Facultad UTEM (si aplica)</w:t>
            </w:r>
          </w:p>
        </w:tc>
        <w:tc>
          <w:tcPr>
            <w:tcW w:w="5942" w:type="dxa"/>
          </w:tcPr>
          <w:p w14:paraId="6299DD2D" w14:textId="77777777" w:rsidR="007518F5" w:rsidRPr="007518F5" w:rsidRDefault="007518F5" w:rsidP="007518F5">
            <w:pPr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ja-JP"/>
              </w:rPr>
            </w:pPr>
          </w:p>
        </w:tc>
      </w:tr>
    </w:tbl>
    <w:p w14:paraId="414F0DE0" w14:textId="77777777" w:rsidR="007518F5" w:rsidRDefault="007518F5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10D41E26" w14:textId="77777777" w:rsidR="007518F5" w:rsidRPr="001E5AD0" w:rsidRDefault="007518F5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1E5AD0" w:rsidRPr="00A956CF" w14:paraId="5EE315EA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34954E21" w14:textId="77777777" w:rsidR="001E5AD0" w:rsidRPr="00A956CF" w:rsidRDefault="001E5AD0" w:rsidP="000B2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DATOS DE EL/LA Co-I 1</w:t>
            </w:r>
          </w:p>
        </w:tc>
      </w:tr>
      <w:tr w:rsidR="001E5AD0" w:rsidRPr="001E5AD0" w14:paraId="6860B480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  <w:hideMark/>
          </w:tcPr>
          <w:p w14:paraId="48CC884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5942" w:type="dxa"/>
          </w:tcPr>
          <w:p w14:paraId="6993DBB6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0CBE3D65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60F9751B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partamento/Programa  UTEM</w:t>
            </w:r>
          </w:p>
        </w:tc>
        <w:tc>
          <w:tcPr>
            <w:tcW w:w="5942" w:type="dxa"/>
          </w:tcPr>
          <w:p w14:paraId="5D0E6825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20B3B99A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7945F905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 UTEM (si aplica)</w:t>
            </w:r>
          </w:p>
        </w:tc>
        <w:tc>
          <w:tcPr>
            <w:tcW w:w="5942" w:type="dxa"/>
          </w:tcPr>
          <w:p w14:paraId="0C6F30E7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9E41ED1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1E5AD0" w:rsidRPr="00A956CF" w14:paraId="3405557C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2F7EF18C" w14:textId="77777777" w:rsidR="001E5AD0" w:rsidRPr="00A956CF" w:rsidRDefault="001E5AD0" w:rsidP="000B2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DATOS DE EL/LA Co-I 2</w:t>
            </w:r>
          </w:p>
        </w:tc>
      </w:tr>
      <w:tr w:rsidR="001E5AD0" w:rsidRPr="001E5AD0" w14:paraId="5F8DEB0B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  <w:hideMark/>
          </w:tcPr>
          <w:p w14:paraId="4BAD56C7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5942" w:type="dxa"/>
          </w:tcPr>
          <w:p w14:paraId="53E6FD3D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2783A98D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627EF5B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partamento/Programa  UTEM</w:t>
            </w:r>
          </w:p>
        </w:tc>
        <w:tc>
          <w:tcPr>
            <w:tcW w:w="5942" w:type="dxa"/>
          </w:tcPr>
          <w:p w14:paraId="3BA441F8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45BF1F96" w14:textId="77777777" w:rsidTr="00D42DC9">
        <w:trPr>
          <w:trHeight w:val="340"/>
          <w:jc w:val="center"/>
        </w:trPr>
        <w:tc>
          <w:tcPr>
            <w:tcW w:w="3343" w:type="dxa"/>
            <w:shd w:val="clear" w:color="auto" w:fill="0033CC"/>
            <w:noWrap/>
          </w:tcPr>
          <w:p w14:paraId="010C53A1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 UTEM (si aplica)</w:t>
            </w:r>
          </w:p>
        </w:tc>
        <w:tc>
          <w:tcPr>
            <w:tcW w:w="5942" w:type="dxa"/>
          </w:tcPr>
          <w:p w14:paraId="50F0ECF4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02BA5B7" w14:textId="77777777" w:rsidR="001E5AD0" w:rsidRPr="005F1C41" w:rsidRDefault="001E5AD0" w:rsidP="001E5AD0">
      <w:pPr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* Incorpore más tablas según necesidad.</w:t>
      </w:r>
    </w:p>
    <w:p w14:paraId="358150B9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D028A9F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258CBF32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238F94F1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651A8BB" w14:textId="77777777" w:rsidR="001E5AD0" w:rsidRPr="005F1C41" w:rsidRDefault="001E5AD0" w:rsidP="001E5AD0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5F1C41">
        <w:rPr>
          <w:rFonts w:ascii="Arial" w:eastAsia="Times New Roman" w:hAnsi="Arial" w:cs="Arial"/>
          <w:sz w:val="20"/>
          <w:szCs w:val="20"/>
          <w:lang w:val="es-CL" w:eastAsia="ja-JP"/>
        </w:rPr>
        <w:lastRenderedPageBreak/>
        <w:t>Por otra parte, los/las firmantes declaran:</w:t>
      </w:r>
    </w:p>
    <w:p w14:paraId="15C2FD34" w14:textId="77777777" w:rsidR="001E5AD0" w:rsidRPr="005F1C41" w:rsidRDefault="001E5AD0" w:rsidP="001E5AD0">
      <w:pPr>
        <w:jc w:val="both"/>
        <w:rPr>
          <w:rFonts w:ascii="Arial" w:eastAsia="Times New Roman" w:hAnsi="Arial" w:cs="Arial"/>
          <w:sz w:val="14"/>
          <w:szCs w:val="14"/>
          <w:lang w:val="es-CL" w:eastAsia="ja-JP"/>
        </w:rPr>
      </w:pPr>
    </w:p>
    <w:p w14:paraId="7478839D" w14:textId="77777777" w:rsidR="001E5AD0" w:rsidRPr="005F1C41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Conocer las bases del instrumento al cual se postulará el proyecto previamente descrito.</w:t>
      </w:r>
    </w:p>
    <w:p w14:paraId="4E5E0210" w14:textId="77777777" w:rsidR="001E5AD0" w:rsidRPr="005F1C41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Respaldar la dedicación horaria semanal comprometida por el/la respectivo/a investigador/a vinculado/a al proyecto para su correcta ejecución.</w:t>
      </w:r>
    </w:p>
    <w:p w14:paraId="07820C8A" w14:textId="77777777" w:rsidR="001E5AD0" w:rsidRPr="005F1C41" w:rsidRDefault="001E5AD0" w:rsidP="001E5AD0">
      <w:pPr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Conocer el Compromiso de Productividad que deberá cumplirse al término del proyecto.</w:t>
      </w:r>
    </w:p>
    <w:p w14:paraId="2327ACC0" w14:textId="77777777" w:rsidR="001E5AD0" w:rsidRPr="005F1C41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Respaldar y resguardar el espacio físico y los servicios básicos (ej. electricidad, acceso de red de agua, etc.) requeridos para la correcta instalación y operación del equipamiento solicitado, según corresponda.</w:t>
      </w:r>
    </w:p>
    <w:p w14:paraId="441B1871" w14:textId="77777777" w:rsidR="001E5AD0" w:rsidRPr="005F1C41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 xml:space="preserve">Que la propuesta se alinea con el Plan de Desarrollo </w:t>
      </w:r>
      <w:r w:rsidR="001C41B3" w:rsidRPr="005F1C41">
        <w:rPr>
          <w:rFonts w:ascii="Arial" w:hAnsi="Arial" w:cs="Arial"/>
          <w:sz w:val="20"/>
          <w:szCs w:val="20"/>
          <w:lang w:val="es-CL"/>
        </w:rPr>
        <w:t>Institucional</w:t>
      </w:r>
      <w:r w:rsidRPr="005F1C41">
        <w:rPr>
          <w:rFonts w:ascii="Arial" w:hAnsi="Arial" w:cs="Arial"/>
          <w:sz w:val="20"/>
          <w:szCs w:val="20"/>
          <w:lang w:val="es-CL"/>
        </w:rPr>
        <w:t xml:space="preserve"> y los planes de desarrollo y/o de mejora de la unidad que representan.</w:t>
      </w:r>
    </w:p>
    <w:p w14:paraId="5E8586F5" w14:textId="77777777" w:rsidR="001E5AD0" w:rsidRPr="005F1C41" w:rsidRDefault="001E5AD0" w:rsidP="001E5AD0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43975206" w14:textId="77777777" w:rsidR="001E5AD0" w:rsidRPr="005F1C41" w:rsidRDefault="001E5AD0" w:rsidP="001E5AD0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Sin otro particular, se despiden</w:t>
      </w:r>
    </w:p>
    <w:p w14:paraId="1F329509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1E5AD0" w:rsidRPr="00A956CF" w14:paraId="099269BB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728C4079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bookmarkStart w:id="1" w:name="_Hlk148650581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R</w:t>
            </w:r>
          </w:p>
        </w:tc>
      </w:tr>
      <w:tr w:rsidR="001E5AD0" w:rsidRPr="00A956CF" w14:paraId="039FD2E2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  <w:hideMark/>
          </w:tcPr>
          <w:p w14:paraId="50EEE381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Jefe Directo</w:t>
            </w:r>
          </w:p>
        </w:tc>
        <w:tc>
          <w:tcPr>
            <w:tcW w:w="4666" w:type="dxa"/>
          </w:tcPr>
          <w:p w14:paraId="779AAB05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1E5AD0" w14:paraId="33A327BE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2569E984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</w:tcPr>
          <w:p w14:paraId="6B30366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A956CF" w14:paraId="2466579D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15386B48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Jefe Directo</w:t>
            </w:r>
          </w:p>
        </w:tc>
        <w:tc>
          <w:tcPr>
            <w:tcW w:w="4666" w:type="dxa"/>
          </w:tcPr>
          <w:p w14:paraId="30787908" w14:textId="77777777" w:rsidR="002B7E20" w:rsidRDefault="002B7E2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18C7F383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49D5A6A1" w14:textId="77777777" w:rsidR="00B50BC2" w:rsidRPr="001E5AD0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bookmarkEnd w:id="1"/>
    </w:tbl>
    <w:p w14:paraId="053BF5CF" w14:textId="77777777" w:rsid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7518F5" w:rsidRPr="00A956CF" w14:paraId="22BA2E9B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6851BC85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A</w:t>
            </w:r>
          </w:p>
        </w:tc>
      </w:tr>
      <w:tr w:rsidR="007518F5" w:rsidRPr="00A956CF" w14:paraId="6CC177F5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  <w:hideMark/>
          </w:tcPr>
          <w:p w14:paraId="5B9AC68D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Jefe Directo</w:t>
            </w:r>
          </w:p>
        </w:tc>
        <w:tc>
          <w:tcPr>
            <w:tcW w:w="4666" w:type="dxa"/>
          </w:tcPr>
          <w:p w14:paraId="5BBFEBAF" w14:textId="77777777" w:rsidR="007518F5" w:rsidRPr="001E5AD0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7518F5" w:rsidRPr="001E5AD0" w14:paraId="50C476AD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5523D49C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</w:tcPr>
          <w:p w14:paraId="5AA04002" w14:textId="77777777" w:rsidR="007518F5" w:rsidRPr="001E5AD0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7518F5" w:rsidRPr="00A956CF" w14:paraId="33F19647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1C099E8C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Jefe Directo</w:t>
            </w:r>
          </w:p>
        </w:tc>
        <w:tc>
          <w:tcPr>
            <w:tcW w:w="4666" w:type="dxa"/>
          </w:tcPr>
          <w:p w14:paraId="38141037" w14:textId="77777777" w:rsidR="007518F5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4BEE006" w14:textId="77777777" w:rsidR="007518F5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59A54269" w14:textId="77777777" w:rsidR="007518F5" w:rsidRPr="001E5AD0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561EFD5B" w14:textId="77777777" w:rsidR="007518F5" w:rsidRPr="001E5AD0" w:rsidRDefault="007518F5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1E5AD0" w:rsidRPr="00A956CF" w14:paraId="24203C8E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7DEA648C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1</w:t>
            </w:r>
          </w:p>
        </w:tc>
      </w:tr>
      <w:tr w:rsidR="001E5AD0" w:rsidRPr="00A956CF" w14:paraId="0421E4D5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  <w:hideMark/>
          </w:tcPr>
          <w:p w14:paraId="03BFEA6F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Jefe Directo</w:t>
            </w:r>
          </w:p>
        </w:tc>
        <w:tc>
          <w:tcPr>
            <w:tcW w:w="4666" w:type="dxa"/>
          </w:tcPr>
          <w:p w14:paraId="7491457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1E5AD0" w14:paraId="73C8C48C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23547EB2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</w:tcPr>
          <w:p w14:paraId="7B8D38CB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A956CF" w14:paraId="1BAF79B0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782911FD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Jefe Directo</w:t>
            </w:r>
          </w:p>
        </w:tc>
        <w:tc>
          <w:tcPr>
            <w:tcW w:w="4666" w:type="dxa"/>
          </w:tcPr>
          <w:p w14:paraId="5AA3FCBD" w14:textId="77777777" w:rsid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023B2CE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548F6200" w14:textId="77777777" w:rsidR="00B50BC2" w:rsidRPr="001E5AD0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35DC06B1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1E5AD0" w:rsidRPr="00A956CF" w14:paraId="028FE69F" w14:textId="77777777" w:rsidTr="00D42DC9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33CC"/>
            <w:noWrap/>
          </w:tcPr>
          <w:p w14:paraId="54F97F27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2</w:t>
            </w:r>
          </w:p>
        </w:tc>
      </w:tr>
      <w:tr w:rsidR="001E5AD0" w:rsidRPr="00A956CF" w14:paraId="7119AB4A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  <w:hideMark/>
          </w:tcPr>
          <w:p w14:paraId="658F0101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Jefe Directo</w:t>
            </w:r>
          </w:p>
        </w:tc>
        <w:tc>
          <w:tcPr>
            <w:tcW w:w="4666" w:type="dxa"/>
          </w:tcPr>
          <w:p w14:paraId="3A2679C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1E5AD0" w14:paraId="7B8DE7DB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00CD2F59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</w:tcPr>
          <w:p w14:paraId="5A9E076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A956CF" w14:paraId="5D2913BE" w14:textId="77777777" w:rsidTr="00D42DC9">
        <w:trPr>
          <w:trHeight w:val="340"/>
          <w:jc w:val="center"/>
        </w:trPr>
        <w:tc>
          <w:tcPr>
            <w:tcW w:w="4619" w:type="dxa"/>
            <w:shd w:val="clear" w:color="auto" w:fill="0033CC"/>
            <w:noWrap/>
          </w:tcPr>
          <w:p w14:paraId="0E04BD24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Jefe Directo</w:t>
            </w:r>
          </w:p>
        </w:tc>
        <w:tc>
          <w:tcPr>
            <w:tcW w:w="4666" w:type="dxa"/>
          </w:tcPr>
          <w:p w14:paraId="66D8B5DD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2C5CA6F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18F3D46D" w14:textId="77777777" w:rsidR="00B50BC2" w:rsidRPr="001E5AD0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0BE73811" w14:textId="77777777" w:rsidR="001E5AD0" w:rsidRPr="005F1C41" w:rsidRDefault="001E5AD0" w:rsidP="001E5AD0">
      <w:pPr>
        <w:jc w:val="both"/>
        <w:rPr>
          <w:rFonts w:ascii="Arial" w:hAnsi="Arial" w:cs="Arial"/>
          <w:sz w:val="20"/>
          <w:szCs w:val="20"/>
          <w:lang w:val="es-CL"/>
        </w:rPr>
      </w:pPr>
      <w:r w:rsidRPr="005F1C41">
        <w:rPr>
          <w:rFonts w:ascii="Arial" w:hAnsi="Arial" w:cs="Arial"/>
          <w:sz w:val="20"/>
          <w:szCs w:val="20"/>
          <w:lang w:val="es-CL"/>
        </w:rPr>
        <w:t>* Incorpore más tablas según necesidad.</w:t>
      </w:r>
    </w:p>
    <w:p w14:paraId="405EA810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0A623705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sectPr w:rsidR="001E5AD0" w:rsidRPr="001E5AD0" w:rsidSect="00164555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405759" w14:textId="77777777" w:rsidR="009162CB" w:rsidRDefault="009162CB" w:rsidP="004D2C5D">
      <w:r>
        <w:separator/>
      </w:r>
    </w:p>
  </w:endnote>
  <w:endnote w:type="continuationSeparator" w:id="0">
    <w:p w14:paraId="0F9B86FA" w14:textId="77777777" w:rsidR="009162CB" w:rsidRDefault="009162CB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0762B" w14:textId="77777777" w:rsidR="009162CB" w:rsidRDefault="009162CB" w:rsidP="004D2C5D">
      <w:r>
        <w:separator/>
      </w:r>
    </w:p>
  </w:footnote>
  <w:footnote w:type="continuationSeparator" w:id="0">
    <w:p w14:paraId="193914C9" w14:textId="77777777" w:rsidR="009162CB" w:rsidRDefault="009162CB" w:rsidP="004D2C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7398F1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673901">
    <w:abstractNumId w:val="2"/>
  </w:num>
  <w:num w:numId="2" w16cid:durableId="1078133606">
    <w:abstractNumId w:val="1"/>
  </w:num>
  <w:num w:numId="3" w16cid:durableId="42943786">
    <w:abstractNumId w:val="4"/>
  </w:num>
  <w:num w:numId="4" w16cid:durableId="701322715">
    <w:abstractNumId w:val="5"/>
  </w:num>
  <w:num w:numId="5" w16cid:durableId="1892499004">
    <w:abstractNumId w:val="0"/>
  </w:num>
  <w:num w:numId="6" w16cid:durableId="1228372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W1NLGwMDQ2sjRS0lEKTi0uzszPAykwrAUAfuMduCwAAAA="/>
  </w:docVars>
  <w:rsids>
    <w:rsidRoot w:val="00996752"/>
    <w:rsid w:val="000112B2"/>
    <w:rsid w:val="000135BE"/>
    <w:rsid w:val="0002712C"/>
    <w:rsid w:val="000475F2"/>
    <w:rsid w:val="000746B7"/>
    <w:rsid w:val="000B23CD"/>
    <w:rsid w:val="000E4697"/>
    <w:rsid w:val="000F145E"/>
    <w:rsid w:val="000F6305"/>
    <w:rsid w:val="00115065"/>
    <w:rsid w:val="001327AB"/>
    <w:rsid w:val="00133534"/>
    <w:rsid w:val="00147D76"/>
    <w:rsid w:val="00153352"/>
    <w:rsid w:val="00155DE1"/>
    <w:rsid w:val="00164555"/>
    <w:rsid w:val="00170D5D"/>
    <w:rsid w:val="00173C70"/>
    <w:rsid w:val="00190030"/>
    <w:rsid w:val="00190C64"/>
    <w:rsid w:val="001C41B3"/>
    <w:rsid w:val="001D6517"/>
    <w:rsid w:val="001E0888"/>
    <w:rsid w:val="001E5AD0"/>
    <w:rsid w:val="00203387"/>
    <w:rsid w:val="00213CBD"/>
    <w:rsid w:val="00213CCD"/>
    <w:rsid w:val="00230087"/>
    <w:rsid w:val="00240112"/>
    <w:rsid w:val="002603D1"/>
    <w:rsid w:val="00262E6D"/>
    <w:rsid w:val="00267A75"/>
    <w:rsid w:val="00273994"/>
    <w:rsid w:val="00294791"/>
    <w:rsid w:val="00294A11"/>
    <w:rsid w:val="002B7E20"/>
    <w:rsid w:val="002C32B8"/>
    <w:rsid w:val="002E27C8"/>
    <w:rsid w:val="002E31E7"/>
    <w:rsid w:val="00313EBB"/>
    <w:rsid w:val="00321C8A"/>
    <w:rsid w:val="00327DE8"/>
    <w:rsid w:val="00333911"/>
    <w:rsid w:val="00334919"/>
    <w:rsid w:val="003401DA"/>
    <w:rsid w:val="00343940"/>
    <w:rsid w:val="0036027E"/>
    <w:rsid w:val="00380A04"/>
    <w:rsid w:val="00386058"/>
    <w:rsid w:val="00387F6D"/>
    <w:rsid w:val="003A4DA0"/>
    <w:rsid w:val="003C14AE"/>
    <w:rsid w:val="003C4C8E"/>
    <w:rsid w:val="003F525C"/>
    <w:rsid w:val="00422F51"/>
    <w:rsid w:val="0043322F"/>
    <w:rsid w:val="00441C41"/>
    <w:rsid w:val="004429EA"/>
    <w:rsid w:val="00455A04"/>
    <w:rsid w:val="0046016D"/>
    <w:rsid w:val="004916DB"/>
    <w:rsid w:val="004A4688"/>
    <w:rsid w:val="004C07B1"/>
    <w:rsid w:val="004C4F0F"/>
    <w:rsid w:val="004D2C5D"/>
    <w:rsid w:val="004E0902"/>
    <w:rsid w:val="004E41F0"/>
    <w:rsid w:val="00513139"/>
    <w:rsid w:val="005413CD"/>
    <w:rsid w:val="00554126"/>
    <w:rsid w:val="0056309A"/>
    <w:rsid w:val="00565AC7"/>
    <w:rsid w:val="005846C9"/>
    <w:rsid w:val="0058626A"/>
    <w:rsid w:val="00587660"/>
    <w:rsid w:val="005913E6"/>
    <w:rsid w:val="005922AC"/>
    <w:rsid w:val="00593EED"/>
    <w:rsid w:val="005A0644"/>
    <w:rsid w:val="005A6344"/>
    <w:rsid w:val="005C0272"/>
    <w:rsid w:val="005C0BA2"/>
    <w:rsid w:val="005F1C41"/>
    <w:rsid w:val="006007EE"/>
    <w:rsid w:val="0060632C"/>
    <w:rsid w:val="0062014E"/>
    <w:rsid w:val="006575E3"/>
    <w:rsid w:val="00666F86"/>
    <w:rsid w:val="0068578F"/>
    <w:rsid w:val="006872D3"/>
    <w:rsid w:val="0069690C"/>
    <w:rsid w:val="006B371D"/>
    <w:rsid w:val="006C74DD"/>
    <w:rsid w:val="006D76E3"/>
    <w:rsid w:val="007026FA"/>
    <w:rsid w:val="007031C3"/>
    <w:rsid w:val="007049FC"/>
    <w:rsid w:val="00725FDE"/>
    <w:rsid w:val="007361BB"/>
    <w:rsid w:val="00740469"/>
    <w:rsid w:val="00741DF7"/>
    <w:rsid w:val="007518F5"/>
    <w:rsid w:val="0075351B"/>
    <w:rsid w:val="00762795"/>
    <w:rsid w:val="0076777C"/>
    <w:rsid w:val="00772C87"/>
    <w:rsid w:val="00774CE9"/>
    <w:rsid w:val="007D0028"/>
    <w:rsid w:val="007D06FA"/>
    <w:rsid w:val="007D7CD0"/>
    <w:rsid w:val="007E557D"/>
    <w:rsid w:val="008244C4"/>
    <w:rsid w:val="00840A1F"/>
    <w:rsid w:val="0084196A"/>
    <w:rsid w:val="00856C6C"/>
    <w:rsid w:val="008666B7"/>
    <w:rsid w:val="008B5E01"/>
    <w:rsid w:val="008C7FA8"/>
    <w:rsid w:val="008D1DFF"/>
    <w:rsid w:val="008D1F48"/>
    <w:rsid w:val="008D40F8"/>
    <w:rsid w:val="008D4364"/>
    <w:rsid w:val="008D7906"/>
    <w:rsid w:val="008E0230"/>
    <w:rsid w:val="008E1162"/>
    <w:rsid w:val="008E622B"/>
    <w:rsid w:val="00911CE7"/>
    <w:rsid w:val="009162CB"/>
    <w:rsid w:val="00927AB6"/>
    <w:rsid w:val="0093645F"/>
    <w:rsid w:val="009431F3"/>
    <w:rsid w:val="00950A06"/>
    <w:rsid w:val="009628DB"/>
    <w:rsid w:val="00972C69"/>
    <w:rsid w:val="00975830"/>
    <w:rsid w:val="00986B4A"/>
    <w:rsid w:val="009877DD"/>
    <w:rsid w:val="0099218F"/>
    <w:rsid w:val="00996752"/>
    <w:rsid w:val="009A7175"/>
    <w:rsid w:val="009B138E"/>
    <w:rsid w:val="009B751F"/>
    <w:rsid w:val="009C5CD9"/>
    <w:rsid w:val="009F1974"/>
    <w:rsid w:val="009F1E0D"/>
    <w:rsid w:val="009F5653"/>
    <w:rsid w:val="00A03AD4"/>
    <w:rsid w:val="00A163F4"/>
    <w:rsid w:val="00A35770"/>
    <w:rsid w:val="00A64EFE"/>
    <w:rsid w:val="00A91C7D"/>
    <w:rsid w:val="00A9498D"/>
    <w:rsid w:val="00A956CF"/>
    <w:rsid w:val="00AA554F"/>
    <w:rsid w:val="00AB0A90"/>
    <w:rsid w:val="00AD78CB"/>
    <w:rsid w:val="00AE7315"/>
    <w:rsid w:val="00AE7EC8"/>
    <w:rsid w:val="00AF6594"/>
    <w:rsid w:val="00B00F80"/>
    <w:rsid w:val="00B04956"/>
    <w:rsid w:val="00B2697B"/>
    <w:rsid w:val="00B36B72"/>
    <w:rsid w:val="00B4291B"/>
    <w:rsid w:val="00B50BC2"/>
    <w:rsid w:val="00B54041"/>
    <w:rsid w:val="00B74F3A"/>
    <w:rsid w:val="00B8050C"/>
    <w:rsid w:val="00B91C2D"/>
    <w:rsid w:val="00BA495A"/>
    <w:rsid w:val="00BA6917"/>
    <w:rsid w:val="00BB5D9C"/>
    <w:rsid w:val="00BC0F5B"/>
    <w:rsid w:val="00BC1733"/>
    <w:rsid w:val="00BC3F54"/>
    <w:rsid w:val="00BC6D75"/>
    <w:rsid w:val="00BC70E8"/>
    <w:rsid w:val="00BD1BCF"/>
    <w:rsid w:val="00BE44EC"/>
    <w:rsid w:val="00BF4534"/>
    <w:rsid w:val="00BF4AB0"/>
    <w:rsid w:val="00BF7999"/>
    <w:rsid w:val="00C13913"/>
    <w:rsid w:val="00C16A8B"/>
    <w:rsid w:val="00C30600"/>
    <w:rsid w:val="00C344C9"/>
    <w:rsid w:val="00C40386"/>
    <w:rsid w:val="00C71E63"/>
    <w:rsid w:val="00C72719"/>
    <w:rsid w:val="00C80981"/>
    <w:rsid w:val="00C81F1F"/>
    <w:rsid w:val="00C83515"/>
    <w:rsid w:val="00CB4C38"/>
    <w:rsid w:val="00CE0A83"/>
    <w:rsid w:val="00D00C78"/>
    <w:rsid w:val="00D3087D"/>
    <w:rsid w:val="00D42DC9"/>
    <w:rsid w:val="00D475C8"/>
    <w:rsid w:val="00D54333"/>
    <w:rsid w:val="00D60CD3"/>
    <w:rsid w:val="00D7234C"/>
    <w:rsid w:val="00D77AC2"/>
    <w:rsid w:val="00DA5A5D"/>
    <w:rsid w:val="00DB2DD4"/>
    <w:rsid w:val="00DB6F86"/>
    <w:rsid w:val="00DB7987"/>
    <w:rsid w:val="00DC6570"/>
    <w:rsid w:val="00DD28EE"/>
    <w:rsid w:val="00DD2FCB"/>
    <w:rsid w:val="00DE128A"/>
    <w:rsid w:val="00DE476C"/>
    <w:rsid w:val="00DE57D9"/>
    <w:rsid w:val="00DF6F9D"/>
    <w:rsid w:val="00E175FE"/>
    <w:rsid w:val="00E40AA8"/>
    <w:rsid w:val="00E56D44"/>
    <w:rsid w:val="00E74A34"/>
    <w:rsid w:val="00E934D0"/>
    <w:rsid w:val="00E95259"/>
    <w:rsid w:val="00EA2AE6"/>
    <w:rsid w:val="00EA42D3"/>
    <w:rsid w:val="00EA47A4"/>
    <w:rsid w:val="00EC65D9"/>
    <w:rsid w:val="00ED4437"/>
    <w:rsid w:val="00ED45BF"/>
    <w:rsid w:val="00EE560E"/>
    <w:rsid w:val="00F105E0"/>
    <w:rsid w:val="00F13DF3"/>
    <w:rsid w:val="00F1477A"/>
    <w:rsid w:val="00F35FC7"/>
    <w:rsid w:val="00F44E6B"/>
    <w:rsid w:val="00F60583"/>
    <w:rsid w:val="00F618F8"/>
    <w:rsid w:val="00F81FB0"/>
    <w:rsid w:val="00F86B65"/>
    <w:rsid w:val="00F92F50"/>
    <w:rsid w:val="00F935C9"/>
    <w:rsid w:val="00FB23D4"/>
    <w:rsid w:val="00FB559E"/>
    <w:rsid w:val="00FC3B98"/>
    <w:rsid w:val="00FC6EB7"/>
    <w:rsid w:val="00FD2D25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0FF9DC"/>
  <w15:chartTrackingRefBased/>
  <w15:docId w15:val="{EDB19DA3-D4E4-4383-BA50-FEA1F9224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18F5"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uiPriority w:val="39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A03AD4"/>
    <w:pPr>
      <w:widowControl w:val="0"/>
      <w:autoSpaceDE w:val="0"/>
      <w:autoSpaceDN w:val="0"/>
      <w:spacing w:line="234" w:lineRule="exact"/>
      <w:ind w:left="107"/>
    </w:pPr>
    <w:rPr>
      <w:rFonts w:ascii="Arial" w:eastAsia="Arial" w:hAnsi="Arial" w:cs="Arial"/>
      <w:sz w:val="22"/>
      <w:szCs w:val="22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4</Words>
  <Characters>2452</Characters>
  <Application>Microsoft Office Word</Application>
  <DocSecurity>0</DocSecurity>
  <Lines>72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Darinka Beatriz	 Roldan Celis</cp:lastModifiedBy>
  <cp:revision>4</cp:revision>
  <cp:lastPrinted>2023-10-30T20:14:00Z</cp:lastPrinted>
  <dcterms:created xsi:type="dcterms:W3CDTF">2026-01-30T14:09:00Z</dcterms:created>
  <dcterms:modified xsi:type="dcterms:W3CDTF">2026-03-12T11:47:00Z</dcterms:modified>
</cp:coreProperties>
</file>